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NSTDA</w:t>
      </w:r>
      <w:r>
        <w:t xml:space="preserve"> </w:t>
      </w:r>
      <w:r>
        <w:t xml:space="preserve">Day</w:t>
      </w:r>
      <w:r>
        <w:t xml:space="preserve"> </w:t>
      </w:r>
      <w:r>
        <w:t xml:space="preserve">20231026</w:t>
      </w:r>
      <w:r>
        <w:t xml:space="preserve"> </w:t>
      </w:r>
      <w:r>
        <w:t xml:space="preserve">NSDTA</w:t>
      </w:r>
      <w:r>
        <w:t xml:space="preserve"> </w:t>
      </w:r>
      <w:r>
        <w:t xml:space="preserve">Opening</w:t>
      </w:r>
      <w:r>
        <w:t xml:space="preserve"> </w:t>
      </w:r>
      <w:r>
        <w:t xml:space="preserve">12M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0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ลุ่มพลังหลักของประเทศในการใช้ประโยชน์จากวิทยาศาสตร์เทคโนโลยีและนวัตกรรมของรัฐ เอกชนและชุมชน เพื่อพัฒนาและสร้างความเข้มแข็ง ของระบบนิเวศวิจัยและนวัตกรรม ไม่ตอบโจทย์สำคัญ นำสู่การพัฒนาประเทศอย่างก้าวกระโดด สวทชมีบุคลากรวิจัยมากกว่า 70% มีบทบาทในการดำเนินงานวิจัย ประเทศและ โลก อีกทั้งยังมีภารกิจพัฒนากำลังคน งานวิทยาศาสตร์และเทคโนโลยี พี่จะเป็นกำลังสำคัญในอนาคต สร้างและสะสมองค์ความรู้ใหม่ๆ ทั้งมีความเ****วชาญในสาขาต่างๆที่เป็นรากฐานสำคัญต่อการขับเคลื่อน โจทย์การเคลื่อนโมเดลเศรษฐกิจ ซึ่งสอดคล้องกับแนวทางการพัฒนาเศรษฐกิจพอเพียง แนวทางการพัฒนาของเอเปค และสอดรับกับเป้าหมายการพัฒนาที่ยั่งยืนขององค์การสหประชาชาติ สวทชมีเครือข่ายความร่วมมือกับพันธมิตรทั้งในและต่างประเทศ ความร่วมมือระหว่างประเทศ วิธีการทำวิจัย การสร้างบุคลากรและกิจกรรมต่างๆ ร่วมกับสถาบันวิจัย สถาบันการศึกษาชั้นนำระดับโลกเพื่อผลักดันความสามารถด้านการวิจัย ให้เป็นที่ประจักษ์ในระดับนานาชาติ สวทชมีโครงสร้างพื้นฐานครบครัน เครื่องมือและเทคโนโลยีทันสมัย เพื่อส่งเสริมงานวิจัยไทยสู่ระดับแนวหน้าของโลกอีกทั้งยังมีบริการวิเคราะห์ ที่ช่วยยกระดับสินค้าและบริการ ไม่ได้มาตรฐานสากล ที่สำคัญยังมีเขตนวัตกรรมระเบียงเศรษฐกิจพิเศษภาคตะวันออก ecr ศูนย์กลางการพัฒนาเทคโนโลยีและนวัตกรรมที่สอดคล้องกับอุตสาหกรรมเป้าหมาย ไก่สำคัญที่จะนำพาประเทศไทย ก้าวสู่การเป็นประตูเศรษฐกิจเอเชียนอกจากนี้ สวทช กลไกการสนับสนุนและขยายผลโดยภาคเอกชนและชุมชน ต่อยอดงานวิจัยสู่การใช้จริงอย่างเป็นรูปประธรรม สวทชในฐานะกลุ่มพลังด้านการวิจัยของประเทศ พัฒนางานด้านวิทยาศาสตร์ วัตกรรม สามารถใช้ประโยชน์จริงจนเป็นที่ประจักษ์ให้แก่ภาคอุตสาหกรรม เกษตรกรรม ชุมชน ภาพสวน สร้างความเข้มแข็งให้แก่ระบบนิเวศวิจัยและนวัตกรรม สร้างผลกระทบต่อเศรษฐกิจและสังคม รวมทั้งผลักดันให้เกิดการลงทุนด้านวิจัยและพัฒนา เรื่อง ซึ่งจะนำไปสู่การเพิ่มขีดความสามารถในการแข่งขันยกระดับรายได้และคุณ ชีวิตของประชาชนในทุกมิติ ขับเคลื่อนเศรษฐกิจประเทศให้เติบโตอย่างก้าวกระโดดและสร้างสังคมที่นำไป การเปลี่ยนแปล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NSTDA Day 20231026 NSDTA Opening 12M</dc:title>
  <dc:creator/>
  <cp:keywords/>
  <dcterms:created xsi:type="dcterms:W3CDTF">2024-01-04T02:47:05Z</dcterms:created>
  <dcterms:modified xsi:type="dcterms:W3CDTF">2024-01-04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0 พฤษจิกายน 2566 เวลา 08.00 น.</vt:lpwstr>
  </property>
  <property fmtid="{D5CDD505-2E9C-101B-9397-08002B2CF9AE}" pid="3" name="subtitle">
    <vt:lpwstr/>
  </property>
</Properties>
</file>